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6623F" w14:textId="122CAD2A" w:rsidR="00A21945" w:rsidRDefault="00A21945">
      <w:r>
        <w:t>Bugs</w:t>
      </w:r>
    </w:p>
    <w:p w14:paraId="05E391BC" w14:textId="7A9615FB" w:rsidR="00FD56E3" w:rsidRDefault="00FD56E3" w:rsidP="00FD56E3">
      <w:pPr>
        <w:pStyle w:val="ListParagraph"/>
        <w:numPr>
          <w:ilvl w:val="0"/>
          <w:numId w:val="1"/>
        </w:numPr>
      </w:pPr>
      <w:r>
        <w:t>Error thrown not descriptive of what a user is missing when the user has forgotten username.</w:t>
      </w:r>
    </w:p>
    <w:p w14:paraId="6AD64294" w14:textId="5B0475A1" w:rsidR="00FD56E3" w:rsidRDefault="00FD56E3" w:rsidP="00FD56E3">
      <w:pPr>
        <w:pStyle w:val="ListParagraph"/>
      </w:pPr>
      <w:r>
        <w:t>The format of email is wrong. The error message should inform the user.</w:t>
      </w:r>
    </w:p>
    <w:p w14:paraId="6721C74C" w14:textId="7F11888F" w:rsidR="00FD56E3" w:rsidRDefault="00FD56E3" w:rsidP="00FD56E3">
      <w:r>
        <w:rPr>
          <w:noProof/>
        </w:rPr>
        <w:drawing>
          <wp:inline distT="0" distB="0" distL="0" distR="0" wp14:anchorId="5EB0DC38" wp14:editId="35A65D31">
            <wp:extent cx="6101377" cy="3095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2084" b="11631"/>
                    <a:stretch/>
                  </pic:blipFill>
                  <pic:spPr bwMode="auto">
                    <a:xfrm>
                      <a:off x="0" y="0"/>
                      <a:ext cx="6103995" cy="3096953"/>
                    </a:xfrm>
                    <a:prstGeom prst="rect">
                      <a:avLst/>
                    </a:prstGeom>
                    <a:ln>
                      <a:noFill/>
                    </a:ln>
                    <a:extLst>
                      <a:ext uri="{53640926-AAD7-44D8-BBD7-CCE9431645EC}">
                        <a14:shadowObscured xmlns:a14="http://schemas.microsoft.com/office/drawing/2010/main"/>
                      </a:ext>
                    </a:extLst>
                  </pic:spPr>
                </pic:pic>
              </a:graphicData>
            </a:graphic>
          </wp:inline>
        </w:drawing>
      </w:r>
    </w:p>
    <w:p w14:paraId="7C3B345C" w14:textId="26BCF465" w:rsidR="00292057" w:rsidRDefault="00FD56E3" w:rsidP="00FD56E3">
      <w:pPr>
        <w:pStyle w:val="ListParagraph"/>
        <w:numPr>
          <w:ilvl w:val="0"/>
          <w:numId w:val="1"/>
        </w:numPr>
      </w:pPr>
      <w:r>
        <w:t xml:space="preserve"> User </w:t>
      </w:r>
      <w:r w:rsidR="00B62919">
        <w:t>can</w:t>
      </w:r>
      <w:r>
        <w:t xml:space="preserve"> login with an incorrect</w:t>
      </w:r>
      <w:r w:rsidR="00B62919">
        <w:t>/any</w:t>
      </w:r>
      <w:r>
        <w:t xml:space="preserve"> password</w:t>
      </w:r>
      <w:r w:rsidR="00B62919">
        <w:t xml:space="preserve">. Used 1 </w:t>
      </w:r>
    </w:p>
    <w:p w14:paraId="2BDACF9B" w14:textId="0F823AE0" w:rsidR="00292057" w:rsidRDefault="00292057" w:rsidP="00FD56E3">
      <w:pPr>
        <w:pStyle w:val="ListParagraph"/>
        <w:numPr>
          <w:ilvl w:val="0"/>
          <w:numId w:val="1"/>
        </w:numPr>
      </w:pPr>
      <w:r>
        <w:t xml:space="preserve">User </w:t>
      </w:r>
      <w:r w:rsidR="00B62919">
        <w:t>can</w:t>
      </w:r>
      <w:r>
        <w:t xml:space="preserve"> use any OTP. Used 11111</w:t>
      </w:r>
    </w:p>
    <w:p w14:paraId="0A3BFDF8" w14:textId="0282C0D6" w:rsidR="00D918BF" w:rsidRDefault="00D918BF" w:rsidP="00FD56E3">
      <w:pPr>
        <w:pStyle w:val="ListParagraph"/>
        <w:numPr>
          <w:ilvl w:val="0"/>
          <w:numId w:val="1"/>
        </w:numPr>
      </w:pPr>
      <w:r>
        <w:t>Invalid “</w:t>
      </w:r>
      <w:r w:rsidRPr="00D918BF">
        <w:rPr>
          <w:b/>
          <w:bCs/>
        </w:rPr>
        <w:t>User Id/Password</w:t>
      </w:r>
      <w:r>
        <w:t>” instead of Invalid “</w:t>
      </w:r>
      <w:r w:rsidRPr="00D918BF">
        <w:rPr>
          <w:b/>
          <w:bCs/>
        </w:rPr>
        <w:t>Username/Password</w:t>
      </w:r>
      <w:r>
        <w:t>”</w:t>
      </w:r>
    </w:p>
    <w:p w14:paraId="2DA9E825" w14:textId="77777777" w:rsidR="00D918BF" w:rsidRDefault="00D918BF" w:rsidP="00D918BF">
      <w:pPr>
        <w:rPr>
          <w:noProof/>
        </w:rPr>
      </w:pPr>
    </w:p>
    <w:p w14:paraId="6D2C79FA" w14:textId="0C9AE759" w:rsidR="00D918BF" w:rsidRDefault="00D918BF" w:rsidP="00D918BF">
      <w:r>
        <w:rPr>
          <w:noProof/>
        </w:rPr>
        <w:drawing>
          <wp:inline distT="0" distB="0" distL="0" distR="0" wp14:anchorId="19418ADF" wp14:editId="4227D172">
            <wp:extent cx="5895975" cy="2428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4276" r="802" b="23033"/>
                    <a:stretch/>
                  </pic:blipFill>
                  <pic:spPr bwMode="auto">
                    <a:xfrm>
                      <a:off x="0" y="0"/>
                      <a:ext cx="5895975" cy="2428875"/>
                    </a:xfrm>
                    <a:prstGeom prst="rect">
                      <a:avLst/>
                    </a:prstGeom>
                    <a:ln>
                      <a:noFill/>
                    </a:ln>
                    <a:extLst>
                      <a:ext uri="{53640926-AAD7-44D8-BBD7-CCE9431645EC}">
                        <a14:shadowObscured xmlns:a14="http://schemas.microsoft.com/office/drawing/2010/main"/>
                      </a:ext>
                    </a:extLst>
                  </pic:spPr>
                </pic:pic>
              </a:graphicData>
            </a:graphic>
          </wp:inline>
        </w:drawing>
      </w:r>
    </w:p>
    <w:p w14:paraId="3F8C8FCB" w14:textId="77777777" w:rsidR="00D918BF" w:rsidRDefault="00D918BF" w:rsidP="00D918BF"/>
    <w:p w14:paraId="5B48CFA1" w14:textId="4C9DAB93" w:rsidR="004C6092" w:rsidRDefault="004C6092" w:rsidP="00FD56E3">
      <w:pPr>
        <w:pStyle w:val="ListParagraph"/>
        <w:numPr>
          <w:ilvl w:val="0"/>
          <w:numId w:val="1"/>
        </w:numPr>
      </w:pPr>
      <w:r>
        <w:t xml:space="preserve">Registration – Phone number not labelled. It’s also not indicated as required by use of an </w:t>
      </w:r>
      <w:proofErr w:type="spellStart"/>
      <w:proofErr w:type="gramStart"/>
      <w:r>
        <w:t>asteric</w:t>
      </w:r>
      <w:proofErr w:type="spellEnd"/>
      <w:r>
        <w:t>(</w:t>
      </w:r>
      <w:proofErr w:type="gramEnd"/>
      <w:r>
        <w:t>*)</w:t>
      </w:r>
      <w:r w:rsidR="00601E2B">
        <w:t xml:space="preserve">  </w:t>
      </w:r>
    </w:p>
    <w:p w14:paraId="34F728CB" w14:textId="77777777" w:rsidR="00601E2B" w:rsidRDefault="00601E2B" w:rsidP="00601E2B">
      <w:pPr>
        <w:pStyle w:val="ListParagraph"/>
        <w:rPr>
          <w:noProof/>
        </w:rPr>
      </w:pPr>
    </w:p>
    <w:p w14:paraId="57CC0DBA" w14:textId="7D295036" w:rsidR="00601E2B" w:rsidRDefault="00601E2B" w:rsidP="00601E2B">
      <w:pPr>
        <w:pStyle w:val="ListParagraph"/>
      </w:pPr>
      <w:r>
        <w:rPr>
          <w:noProof/>
        </w:rPr>
        <w:drawing>
          <wp:inline distT="0" distB="0" distL="0" distR="0" wp14:anchorId="31C020B5" wp14:editId="63CAFBC3">
            <wp:extent cx="5943600" cy="27146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3705" b="15052"/>
                    <a:stretch/>
                  </pic:blipFill>
                  <pic:spPr bwMode="auto">
                    <a:xfrm>
                      <a:off x="0" y="0"/>
                      <a:ext cx="5943600" cy="2714625"/>
                    </a:xfrm>
                    <a:prstGeom prst="rect">
                      <a:avLst/>
                    </a:prstGeom>
                    <a:ln>
                      <a:noFill/>
                    </a:ln>
                    <a:extLst>
                      <a:ext uri="{53640926-AAD7-44D8-BBD7-CCE9431645EC}">
                        <a14:shadowObscured xmlns:a14="http://schemas.microsoft.com/office/drawing/2010/main"/>
                      </a:ext>
                    </a:extLst>
                  </pic:spPr>
                </pic:pic>
              </a:graphicData>
            </a:graphic>
          </wp:inline>
        </w:drawing>
      </w:r>
    </w:p>
    <w:p w14:paraId="4EF2F7DF" w14:textId="77777777" w:rsidR="00601E2B" w:rsidRDefault="00601E2B" w:rsidP="00601E2B">
      <w:pPr>
        <w:pStyle w:val="ListParagraph"/>
      </w:pPr>
    </w:p>
    <w:p w14:paraId="1E8E31AC" w14:textId="67BC1987" w:rsidR="0012388B" w:rsidRDefault="0012388B" w:rsidP="00FD56E3">
      <w:pPr>
        <w:pStyle w:val="ListParagraph"/>
        <w:numPr>
          <w:ilvl w:val="0"/>
          <w:numId w:val="1"/>
        </w:numPr>
      </w:pPr>
      <w:r>
        <w:t>Registration – After filling the required fields I get an error “Sorry, something wrong happened …” there is no option to report this issue to support for assistance or an error message of what is wrong with the inputs provided.</w:t>
      </w:r>
    </w:p>
    <w:p w14:paraId="713D02B4" w14:textId="004CD4D9" w:rsidR="00601E2B" w:rsidRDefault="0012388B" w:rsidP="00FD56E3">
      <w:pPr>
        <w:pStyle w:val="ListParagraph"/>
        <w:numPr>
          <w:ilvl w:val="0"/>
          <w:numId w:val="1"/>
        </w:numPr>
      </w:pPr>
      <w:r>
        <w:rPr>
          <w:noProof/>
        </w:rPr>
        <w:drawing>
          <wp:inline distT="0" distB="0" distL="0" distR="0" wp14:anchorId="3C96E3CD" wp14:editId="08640628">
            <wp:extent cx="5981700"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641" b="11061"/>
                    <a:stretch/>
                  </pic:blipFill>
                  <pic:spPr bwMode="auto">
                    <a:xfrm>
                      <a:off x="0" y="0"/>
                      <a:ext cx="5981700" cy="2971800"/>
                    </a:xfrm>
                    <a:prstGeom prst="rect">
                      <a:avLst/>
                    </a:prstGeom>
                    <a:ln>
                      <a:noFill/>
                    </a:ln>
                    <a:extLst>
                      <a:ext uri="{53640926-AAD7-44D8-BBD7-CCE9431645EC}">
                        <a14:shadowObscured xmlns:a14="http://schemas.microsoft.com/office/drawing/2010/main"/>
                      </a:ext>
                    </a:extLst>
                  </pic:spPr>
                </pic:pic>
              </a:graphicData>
            </a:graphic>
          </wp:inline>
        </w:drawing>
      </w:r>
    </w:p>
    <w:p w14:paraId="6D1FC78B" w14:textId="77777777" w:rsidR="00601E2B" w:rsidRDefault="00601E2B" w:rsidP="00FD56E3">
      <w:pPr>
        <w:pStyle w:val="ListParagraph"/>
        <w:numPr>
          <w:ilvl w:val="0"/>
          <w:numId w:val="1"/>
        </w:numPr>
      </w:pPr>
    </w:p>
    <w:p w14:paraId="7B8F114B" w14:textId="5F911112" w:rsidR="00292057" w:rsidRDefault="00292057" w:rsidP="00FD56E3">
      <w:pPr>
        <w:pStyle w:val="ListParagraph"/>
        <w:numPr>
          <w:ilvl w:val="0"/>
          <w:numId w:val="1"/>
        </w:numPr>
      </w:pPr>
      <w:r>
        <w:t>Frequently getting allow location access. After allowing for a session that setting should be valid for that session.</w:t>
      </w:r>
    </w:p>
    <w:p w14:paraId="5880E9E1" w14:textId="6BB9CC37" w:rsidR="00292057" w:rsidRDefault="00292057" w:rsidP="00292057">
      <w:r>
        <w:rPr>
          <w:noProof/>
        </w:rPr>
        <w:lastRenderedPageBreak/>
        <w:drawing>
          <wp:inline distT="0" distB="0" distL="0" distR="0" wp14:anchorId="51DC5C81" wp14:editId="36F58CEA">
            <wp:extent cx="5943600" cy="157172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1057" b="60091"/>
                    <a:stretch/>
                  </pic:blipFill>
                  <pic:spPr bwMode="auto">
                    <a:xfrm>
                      <a:off x="0" y="0"/>
                      <a:ext cx="5943600" cy="1571729"/>
                    </a:xfrm>
                    <a:prstGeom prst="rect">
                      <a:avLst/>
                    </a:prstGeom>
                    <a:ln>
                      <a:noFill/>
                    </a:ln>
                    <a:extLst>
                      <a:ext uri="{53640926-AAD7-44D8-BBD7-CCE9431645EC}">
                        <a14:shadowObscured xmlns:a14="http://schemas.microsoft.com/office/drawing/2010/main"/>
                      </a:ext>
                    </a:extLst>
                  </pic:spPr>
                </pic:pic>
              </a:graphicData>
            </a:graphic>
          </wp:inline>
        </w:drawing>
      </w:r>
    </w:p>
    <w:p w14:paraId="11340E97" w14:textId="152081B6" w:rsidR="00292057" w:rsidRDefault="00292057" w:rsidP="00292057"/>
    <w:p w14:paraId="1B1CE834" w14:textId="77777777" w:rsidR="00292057" w:rsidRDefault="00292057" w:rsidP="00292057"/>
    <w:p w14:paraId="784429DE" w14:textId="16A4671A" w:rsidR="00292057" w:rsidRPr="00700141" w:rsidRDefault="00292057" w:rsidP="00FD56E3">
      <w:pPr>
        <w:pStyle w:val="ListParagraph"/>
        <w:numPr>
          <w:ilvl w:val="0"/>
          <w:numId w:val="1"/>
        </w:numPr>
      </w:pPr>
      <w:r>
        <w:t xml:space="preserve"> </w:t>
      </w:r>
      <w:r w:rsidR="00D918BF">
        <w:t xml:space="preserve">User’s last name starts with a lowercase. </w:t>
      </w:r>
      <w:r w:rsidR="00700141">
        <w:t xml:space="preserve">Shows </w:t>
      </w:r>
      <w:proofErr w:type="spellStart"/>
      <w:r w:rsidR="00700141" w:rsidRPr="00700141">
        <w:rPr>
          <w:b/>
          <w:bCs/>
        </w:rPr>
        <w:t>adetty</w:t>
      </w:r>
      <w:proofErr w:type="spellEnd"/>
      <w:r w:rsidR="00700141">
        <w:t xml:space="preserve"> instead of </w:t>
      </w:r>
      <w:r w:rsidR="00700141" w:rsidRPr="00700141">
        <w:rPr>
          <w:b/>
          <w:bCs/>
        </w:rPr>
        <w:t>Adetty</w:t>
      </w:r>
    </w:p>
    <w:p w14:paraId="1F306131" w14:textId="32F7CCDB" w:rsidR="00700141" w:rsidRDefault="00700141" w:rsidP="00FD56E3">
      <w:pPr>
        <w:pStyle w:val="ListParagraph"/>
        <w:numPr>
          <w:ilvl w:val="0"/>
          <w:numId w:val="1"/>
        </w:numPr>
      </w:pPr>
      <w:r w:rsidRPr="00700141">
        <w:rPr>
          <w:b/>
          <w:bCs/>
        </w:rPr>
        <w:t>Cancel</w:t>
      </w:r>
      <w:r w:rsidRPr="00700141">
        <w:t xml:space="preserve"> button not working on Manage OTP</w:t>
      </w:r>
      <w:r>
        <w:t xml:space="preserve"> screen page</w:t>
      </w:r>
    </w:p>
    <w:p w14:paraId="677AC30D" w14:textId="53CA8F98" w:rsidR="00700141" w:rsidRDefault="00700141" w:rsidP="00700141"/>
    <w:p w14:paraId="67D72AC7" w14:textId="77777777" w:rsidR="00700141" w:rsidRPr="00700141" w:rsidRDefault="00700141" w:rsidP="00700141"/>
    <w:p w14:paraId="6C31043D" w14:textId="756ACCB6" w:rsidR="00292057" w:rsidRDefault="00700141" w:rsidP="00FD56E3">
      <w:pPr>
        <w:pStyle w:val="ListParagraph"/>
        <w:numPr>
          <w:ilvl w:val="0"/>
          <w:numId w:val="1"/>
        </w:numPr>
      </w:pPr>
      <w:r>
        <w:t>There is a disconnect on the UI icons on the dashboard.</w:t>
      </w:r>
    </w:p>
    <w:p w14:paraId="1D3C4FBD" w14:textId="2ECA7438" w:rsidR="00BD64B1" w:rsidRDefault="00BD64B1" w:rsidP="00BD64B1">
      <w:pPr>
        <w:pStyle w:val="ListParagraph"/>
      </w:pPr>
      <w:r>
        <w:t>Settings icon placed on the profile picture (After Uploading profile picture).</w:t>
      </w:r>
    </w:p>
    <w:p w14:paraId="27D94CD4" w14:textId="645E5340" w:rsidR="00BD64B1" w:rsidRDefault="00BD64B1" w:rsidP="00BD64B1">
      <w:pPr>
        <w:pStyle w:val="ListParagraph"/>
      </w:pPr>
      <w:r>
        <w:t>Edit pen icon changes to Settings edit after uploading profile pic.</w:t>
      </w:r>
    </w:p>
    <w:p w14:paraId="38E45FAC" w14:textId="17DDEC5B" w:rsidR="00292057" w:rsidRDefault="00700141" w:rsidP="00FD56E3">
      <w:pPr>
        <w:pStyle w:val="ListParagraph"/>
        <w:numPr>
          <w:ilvl w:val="0"/>
          <w:numId w:val="1"/>
        </w:numPr>
      </w:pPr>
      <w:r>
        <w:t xml:space="preserve">Logout </w:t>
      </w:r>
      <w:r w:rsidR="00BD64B1">
        <w:t>Placed on the Profile Management.</w:t>
      </w:r>
    </w:p>
    <w:p w14:paraId="28E5D4C4" w14:textId="77777777" w:rsidR="00BD64B1" w:rsidRDefault="00BD64B1" w:rsidP="00BD64B1">
      <w:pPr>
        <w:rPr>
          <w:noProof/>
        </w:rPr>
      </w:pPr>
    </w:p>
    <w:p w14:paraId="15AEFE9F" w14:textId="77777777" w:rsidR="00BD64B1" w:rsidRDefault="00BD64B1" w:rsidP="00BD64B1">
      <w:pPr>
        <w:rPr>
          <w:noProof/>
        </w:rPr>
      </w:pPr>
    </w:p>
    <w:p w14:paraId="37C12EDC" w14:textId="3189FCAB" w:rsidR="00BD64B1" w:rsidRDefault="00BD64B1" w:rsidP="00BD64B1">
      <w:r>
        <w:rPr>
          <w:noProof/>
        </w:rPr>
        <w:drawing>
          <wp:inline distT="0" distB="0" distL="0" distR="0" wp14:anchorId="1DA0BCA6" wp14:editId="67F4B328">
            <wp:extent cx="4600575" cy="2171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2596" b="35007"/>
                    <a:stretch/>
                  </pic:blipFill>
                  <pic:spPr bwMode="auto">
                    <a:xfrm>
                      <a:off x="0" y="0"/>
                      <a:ext cx="4600575" cy="2171700"/>
                    </a:xfrm>
                    <a:prstGeom prst="rect">
                      <a:avLst/>
                    </a:prstGeom>
                    <a:ln>
                      <a:noFill/>
                    </a:ln>
                    <a:extLst>
                      <a:ext uri="{53640926-AAD7-44D8-BBD7-CCE9431645EC}">
                        <a14:shadowObscured xmlns:a14="http://schemas.microsoft.com/office/drawing/2010/main"/>
                      </a:ext>
                    </a:extLst>
                  </pic:spPr>
                </pic:pic>
              </a:graphicData>
            </a:graphic>
          </wp:inline>
        </w:drawing>
      </w:r>
    </w:p>
    <w:p w14:paraId="2716C7BA" w14:textId="055BEEEC" w:rsidR="00BD64B1" w:rsidRDefault="00FD56E3" w:rsidP="00BD64B1">
      <w:pPr>
        <w:pStyle w:val="ListParagraph"/>
        <w:numPr>
          <w:ilvl w:val="0"/>
          <w:numId w:val="1"/>
        </w:numPr>
      </w:pPr>
      <w:r>
        <w:t xml:space="preserve">   </w:t>
      </w:r>
      <w:r w:rsidR="00BD64B1">
        <w:t xml:space="preserve">  </w:t>
      </w:r>
    </w:p>
    <w:p w14:paraId="32E98557" w14:textId="6D6D3A95" w:rsidR="00BD64B1" w:rsidRDefault="00BD64B1" w:rsidP="00BD64B1">
      <w:pPr>
        <w:pStyle w:val="ListParagraph"/>
        <w:numPr>
          <w:ilvl w:val="0"/>
          <w:numId w:val="1"/>
        </w:numPr>
      </w:pPr>
      <w:r>
        <w:t xml:space="preserve">  </w:t>
      </w:r>
    </w:p>
    <w:p w14:paraId="126D6390" w14:textId="60D6DF8A" w:rsidR="00BD64B1" w:rsidRDefault="00BD64B1" w:rsidP="00BD64B1">
      <w:pPr>
        <w:pStyle w:val="ListParagraph"/>
        <w:numPr>
          <w:ilvl w:val="0"/>
          <w:numId w:val="1"/>
        </w:numPr>
      </w:pPr>
      <w:r>
        <w:t xml:space="preserve">  </w:t>
      </w:r>
    </w:p>
    <w:p w14:paraId="2E4A8CD9" w14:textId="4ACD7926" w:rsidR="00BD64B1" w:rsidRDefault="00D215FB" w:rsidP="00BD64B1">
      <w:pPr>
        <w:pStyle w:val="ListParagraph"/>
        <w:numPr>
          <w:ilvl w:val="0"/>
          <w:numId w:val="1"/>
        </w:numPr>
      </w:pPr>
      <w:r>
        <w:t xml:space="preserve">I keep on experiencing </w:t>
      </w:r>
      <w:r w:rsidRPr="00D215FB">
        <w:rPr>
          <w:b/>
          <w:bCs/>
        </w:rPr>
        <w:t>Redefining</w:t>
      </w:r>
      <w:r w:rsidR="00BD64B1" w:rsidRPr="00D215FB">
        <w:rPr>
          <w:b/>
          <w:bCs/>
        </w:rPr>
        <w:t xml:space="preserve"> your experience</w:t>
      </w:r>
      <w:r w:rsidR="00BD64B1">
        <w:t>. This happens intermittently</w:t>
      </w:r>
      <w:r w:rsidR="00BD5978">
        <w:t>. User must close the tab and login again for this to clear</w:t>
      </w:r>
    </w:p>
    <w:p w14:paraId="4E70EB15" w14:textId="77777777" w:rsidR="00BD5978" w:rsidRDefault="00BD5978" w:rsidP="00BD5978">
      <w:pPr>
        <w:rPr>
          <w:noProof/>
        </w:rPr>
      </w:pPr>
    </w:p>
    <w:p w14:paraId="171842F1" w14:textId="2D166016" w:rsidR="00BD5978" w:rsidRDefault="00BD5978" w:rsidP="00BD5978">
      <w:r>
        <w:rPr>
          <w:noProof/>
        </w:rPr>
        <w:lastRenderedPageBreak/>
        <w:drawing>
          <wp:inline distT="0" distB="0" distL="0" distR="0" wp14:anchorId="22163999" wp14:editId="572F1D34">
            <wp:extent cx="5004569" cy="207645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22" b="27024"/>
                    <a:stretch/>
                  </pic:blipFill>
                  <pic:spPr bwMode="auto">
                    <a:xfrm>
                      <a:off x="0" y="0"/>
                      <a:ext cx="5034342" cy="2088803"/>
                    </a:xfrm>
                    <a:prstGeom prst="rect">
                      <a:avLst/>
                    </a:prstGeom>
                    <a:ln>
                      <a:noFill/>
                    </a:ln>
                    <a:extLst>
                      <a:ext uri="{53640926-AAD7-44D8-BBD7-CCE9431645EC}">
                        <a14:shadowObscured xmlns:a14="http://schemas.microsoft.com/office/drawing/2010/main"/>
                      </a:ext>
                    </a:extLst>
                  </pic:spPr>
                </pic:pic>
              </a:graphicData>
            </a:graphic>
          </wp:inline>
        </w:drawing>
      </w:r>
    </w:p>
    <w:p w14:paraId="6054F991" w14:textId="77777777" w:rsidR="00BD5978" w:rsidRDefault="00BD5978" w:rsidP="00BD5978"/>
    <w:p w14:paraId="6E4C8677" w14:textId="62DBD2DF" w:rsidR="00BD5978" w:rsidRDefault="003253CB" w:rsidP="00BD64B1">
      <w:pPr>
        <w:pStyle w:val="ListParagraph"/>
        <w:numPr>
          <w:ilvl w:val="0"/>
          <w:numId w:val="1"/>
        </w:numPr>
      </w:pPr>
      <w:r>
        <w:t>Some Icons are displayed on top of text.</w:t>
      </w:r>
    </w:p>
    <w:p w14:paraId="038CE230" w14:textId="77777777" w:rsidR="003253CB" w:rsidRDefault="003253CB" w:rsidP="003253CB">
      <w:pPr>
        <w:rPr>
          <w:noProof/>
        </w:rPr>
      </w:pPr>
    </w:p>
    <w:p w14:paraId="3463FA6E" w14:textId="77777777" w:rsidR="00D215FB" w:rsidRDefault="00D215FB" w:rsidP="003253CB">
      <w:pPr>
        <w:rPr>
          <w:noProof/>
        </w:rPr>
      </w:pPr>
    </w:p>
    <w:p w14:paraId="26359359" w14:textId="50B11448" w:rsidR="003253CB" w:rsidRDefault="003253CB" w:rsidP="003253CB">
      <w:r>
        <w:rPr>
          <w:noProof/>
        </w:rPr>
        <w:drawing>
          <wp:inline distT="0" distB="0" distL="0" distR="0" wp14:anchorId="187FB96B" wp14:editId="3333E7CA">
            <wp:extent cx="4514850" cy="1628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560" r="19314" b="44984"/>
                    <a:stretch/>
                  </pic:blipFill>
                  <pic:spPr bwMode="auto">
                    <a:xfrm>
                      <a:off x="0" y="0"/>
                      <a:ext cx="4514850" cy="1628775"/>
                    </a:xfrm>
                    <a:prstGeom prst="rect">
                      <a:avLst/>
                    </a:prstGeom>
                    <a:ln>
                      <a:noFill/>
                    </a:ln>
                    <a:extLst>
                      <a:ext uri="{53640926-AAD7-44D8-BBD7-CCE9431645EC}">
                        <a14:shadowObscured xmlns:a14="http://schemas.microsoft.com/office/drawing/2010/main"/>
                      </a:ext>
                    </a:extLst>
                  </pic:spPr>
                </pic:pic>
              </a:graphicData>
            </a:graphic>
          </wp:inline>
        </w:drawing>
      </w:r>
    </w:p>
    <w:p w14:paraId="78B78A0A" w14:textId="77777777" w:rsidR="003253CB" w:rsidRDefault="003253CB" w:rsidP="003253CB"/>
    <w:p w14:paraId="3FC1CD1D" w14:textId="59C04FDC" w:rsidR="003253CB" w:rsidRDefault="00D215FB" w:rsidP="00BD64B1">
      <w:pPr>
        <w:pStyle w:val="ListParagraph"/>
        <w:numPr>
          <w:ilvl w:val="0"/>
          <w:numId w:val="1"/>
        </w:numPr>
      </w:pPr>
      <w:r>
        <w:t>OTP input fields</w:t>
      </w:r>
      <w:r w:rsidR="00E50DC6">
        <w:t xml:space="preserve"> on the Manage Your account</w:t>
      </w:r>
      <w:r>
        <w:t xml:space="preserve"> – Input text are outside the input field. Some are on the border.</w:t>
      </w:r>
    </w:p>
    <w:p w14:paraId="7D46E6E1" w14:textId="77777777" w:rsidR="00D215FB" w:rsidRDefault="00D215FB" w:rsidP="00D215FB">
      <w:pPr>
        <w:rPr>
          <w:noProof/>
        </w:rPr>
      </w:pPr>
    </w:p>
    <w:p w14:paraId="16F99437" w14:textId="6C225C96" w:rsidR="00D215FB" w:rsidRDefault="00D215FB" w:rsidP="00D215FB">
      <w:r>
        <w:rPr>
          <w:noProof/>
        </w:rPr>
        <w:lastRenderedPageBreak/>
        <w:drawing>
          <wp:inline distT="0" distB="0" distL="0" distR="0" wp14:anchorId="5B57F722" wp14:editId="11545A8C">
            <wp:extent cx="4791075" cy="28289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276" r="19391" b="11061"/>
                    <a:stretch/>
                  </pic:blipFill>
                  <pic:spPr bwMode="auto">
                    <a:xfrm>
                      <a:off x="0" y="0"/>
                      <a:ext cx="4791075" cy="2828925"/>
                    </a:xfrm>
                    <a:prstGeom prst="rect">
                      <a:avLst/>
                    </a:prstGeom>
                    <a:ln>
                      <a:noFill/>
                    </a:ln>
                    <a:extLst>
                      <a:ext uri="{53640926-AAD7-44D8-BBD7-CCE9431645EC}">
                        <a14:shadowObscured xmlns:a14="http://schemas.microsoft.com/office/drawing/2010/main"/>
                      </a:ext>
                    </a:extLst>
                  </pic:spPr>
                </pic:pic>
              </a:graphicData>
            </a:graphic>
          </wp:inline>
        </w:drawing>
      </w:r>
    </w:p>
    <w:p w14:paraId="1DC0E6A6" w14:textId="77777777" w:rsidR="00D215FB" w:rsidRDefault="00D215FB" w:rsidP="00D215FB"/>
    <w:p w14:paraId="4C3492B1" w14:textId="179B019F" w:rsidR="00E50DC6" w:rsidRDefault="003253CB" w:rsidP="00E50DC6">
      <w:pPr>
        <w:pStyle w:val="ListParagraph"/>
        <w:numPr>
          <w:ilvl w:val="0"/>
          <w:numId w:val="1"/>
        </w:numPr>
      </w:pPr>
      <w:r>
        <w:t xml:space="preserve">  </w:t>
      </w:r>
      <w:r w:rsidR="00E50DC6">
        <w:t>Home&gt;Manage Your Account – Hide/Unhide account does not work. For example, standard chartered account 01125413334100 is still shown after hiding it.</w:t>
      </w:r>
    </w:p>
    <w:p w14:paraId="51915C8A" w14:textId="4E5AE5BA" w:rsidR="003253CB" w:rsidRDefault="003253CB" w:rsidP="00BD64B1">
      <w:pPr>
        <w:pStyle w:val="ListParagraph"/>
        <w:numPr>
          <w:ilvl w:val="0"/>
          <w:numId w:val="1"/>
        </w:numPr>
      </w:pPr>
      <w:r>
        <w:t xml:space="preserve">  </w:t>
      </w:r>
      <w:r w:rsidR="00143E4F">
        <w:t>Settings &gt; User Profile – Highlighter shows user is on the “Home” when the user is at the settings dashboard.</w:t>
      </w:r>
    </w:p>
    <w:p w14:paraId="102BFB1F" w14:textId="3FAD8AFC" w:rsidR="00143E4F" w:rsidRDefault="002E1F3A" w:rsidP="00BD64B1">
      <w:pPr>
        <w:pStyle w:val="ListParagraph"/>
        <w:numPr>
          <w:ilvl w:val="0"/>
          <w:numId w:val="1"/>
        </w:numPr>
      </w:pPr>
      <w:r>
        <w:t>Export not working</w:t>
      </w:r>
    </w:p>
    <w:p w14:paraId="0B3CA9AB" w14:textId="77777777" w:rsidR="002E1F3A" w:rsidRDefault="002E1F3A" w:rsidP="002E1F3A">
      <w:pPr>
        <w:rPr>
          <w:noProof/>
        </w:rPr>
      </w:pPr>
    </w:p>
    <w:p w14:paraId="7FB9B498" w14:textId="3586B0E2" w:rsidR="002E1F3A" w:rsidRDefault="002E1F3A" w:rsidP="002E1F3A">
      <w:r>
        <w:rPr>
          <w:noProof/>
        </w:rPr>
        <w:drawing>
          <wp:inline distT="0" distB="0" distL="0" distR="0" wp14:anchorId="1787E3D4" wp14:editId="388A87C0">
            <wp:extent cx="5038725" cy="20859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5224" b="37572"/>
                    <a:stretch/>
                  </pic:blipFill>
                  <pic:spPr bwMode="auto">
                    <a:xfrm>
                      <a:off x="0" y="0"/>
                      <a:ext cx="5038725" cy="2085975"/>
                    </a:xfrm>
                    <a:prstGeom prst="rect">
                      <a:avLst/>
                    </a:prstGeom>
                    <a:ln>
                      <a:noFill/>
                    </a:ln>
                    <a:extLst>
                      <a:ext uri="{53640926-AAD7-44D8-BBD7-CCE9431645EC}">
                        <a14:shadowObscured xmlns:a14="http://schemas.microsoft.com/office/drawing/2010/main"/>
                      </a:ext>
                    </a:extLst>
                  </pic:spPr>
                </pic:pic>
              </a:graphicData>
            </a:graphic>
          </wp:inline>
        </w:drawing>
      </w:r>
    </w:p>
    <w:p w14:paraId="7F96B8B5" w14:textId="77777777" w:rsidR="002E1F3A" w:rsidRDefault="002E1F3A" w:rsidP="002E1F3A"/>
    <w:p w14:paraId="7B1C9957" w14:textId="546B0B65" w:rsidR="003253CB" w:rsidRDefault="002E1F3A" w:rsidP="00BD64B1">
      <w:pPr>
        <w:pStyle w:val="ListParagraph"/>
        <w:numPr>
          <w:ilvl w:val="0"/>
          <w:numId w:val="1"/>
        </w:numPr>
      </w:pPr>
      <w:r>
        <w:t xml:space="preserve">Home&gt;Cards&gt;Next Page angle bracket </w:t>
      </w:r>
      <w:proofErr w:type="gramStart"/>
      <w:r>
        <w:t xml:space="preserve">( </w:t>
      </w:r>
      <w:r w:rsidRPr="002E1F3A">
        <w:rPr>
          <w:b/>
          <w:bCs/>
        </w:rPr>
        <w:t>&gt;</w:t>
      </w:r>
      <w:proofErr w:type="gramEnd"/>
      <w:r w:rsidRPr="002E1F3A">
        <w:rPr>
          <w:b/>
          <w:bCs/>
        </w:rPr>
        <w:t xml:space="preserve"> </w:t>
      </w:r>
      <w:r>
        <w:t>)active even when there are no other records.</w:t>
      </w:r>
    </w:p>
    <w:p w14:paraId="770179C3" w14:textId="77777777" w:rsidR="00951E6A" w:rsidRDefault="00951E6A" w:rsidP="00951E6A">
      <w:pPr>
        <w:rPr>
          <w:noProof/>
        </w:rPr>
      </w:pPr>
    </w:p>
    <w:p w14:paraId="29A0F966" w14:textId="4C6FC5BB" w:rsidR="00951E6A" w:rsidRDefault="00951E6A" w:rsidP="00951E6A">
      <w:r>
        <w:rPr>
          <w:noProof/>
        </w:rPr>
        <w:lastRenderedPageBreak/>
        <w:drawing>
          <wp:inline distT="0" distB="0" distL="0" distR="0" wp14:anchorId="16CF76C6" wp14:editId="5D381AFA">
            <wp:extent cx="5943600"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33295"/>
                    <a:stretch/>
                  </pic:blipFill>
                  <pic:spPr bwMode="auto">
                    <a:xfrm>
                      <a:off x="0" y="0"/>
                      <a:ext cx="5943600" cy="2228850"/>
                    </a:xfrm>
                    <a:prstGeom prst="rect">
                      <a:avLst/>
                    </a:prstGeom>
                    <a:ln>
                      <a:noFill/>
                    </a:ln>
                    <a:extLst>
                      <a:ext uri="{53640926-AAD7-44D8-BBD7-CCE9431645EC}">
                        <a14:shadowObscured xmlns:a14="http://schemas.microsoft.com/office/drawing/2010/main"/>
                      </a:ext>
                    </a:extLst>
                  </pic:spPr>
                </pic:pic>
              </a:graphicData>
            </a:graphic>
          </wp:inline>
        </w:drawing>
      </w:r>
    </w:p>
    <w:p w14:paraId="200F6755" w14:textId="77777777" w:rsidR="00951E6A" w:rsidRDefault="00951E6A" w:rsidP="00951E6A"/>
    <w:p w14:paraId="20A1F641" w14:textId="4A867795" w:rsidR="00951E6A" w:rsidRDefault="00951E6A" w:rsidP="00BD64B1">
      <w:pPr>
        <w:pStyle w:val="ListParagraph"/>
        <w:numPr>
          <w:ilvl w:val="0"/>
          <w:numId w:val="1"/>
        </w:numPr>
      </w:pPr>
      <w:r>
        <w:t xml:space="preserve"> </w:t>
      </w:r>
      <w:r w:rsidR="00FB3596">
        <w:t>Payment – System Unavailable on clicking submit.</w:t>
      </w:r>
    </w:p>
    <w:p w14:paraId="5E792331" w14:textId="77777777" w:rsidR="00FB3596" w:rsidRDefault="00FB3596" w:rsidP="00FB3596">
      <w:pPr>
        <w:rPr>
          <w:noProof/>
        </w:rPr>
      </w:pPr>
    </w:p>
    <w:p w14:paraId="23A67C60" w14:textId="7D7A78CC" w:rsidR="00FB3596" w:rsidRDefault="00FB3596" w:rsidP="00FB3596">
      <w:r>
        <w:rPr>
          <w:noProof/>
        </w:rPr>
        <w:drawing>
          <wp:inline distT="0" distB="0" distL="0" distR="0" wp14:anchorId="17192BC2" wp14:editId="39A4AC80">
            <wp:extent cx="5991225" cy="23526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 r="-801" b="29589"/>
                    <a:stretch/>
                  </pic:blipFill>
                  <pic:spPr bwMode="auto">
                    <a:xfrm>
                      <a:off x="0" y="0"/>
                      <a:ext cx="5991225" cy="2352675"/>
                    </a:xfrm>
                    <a:prstGeom prst="rect">
                      <a:avLst/>
                    </a:prstGeom>
                    <a:ln>
                      <a:noFill/>
                    </a:ln>
                    <a:extLst>
                      <a:ext uri="{53640926-AAD7-44D8-BBD7-CCE9431645EC}">
                        <a14:shadowObscured xmlns:a14="http://schemas.microsoft.com/office/drawing/2010/main"/>
                      </a:ext>
                    </a:extLst>
                  </pic:spPr>
                </pic:pic>
              </a:graphicData>
            </a:graphic>
          </wp:inline>
        </w:drawing>
      </w:r>
    </w:p>
    <w:p w14:paraId="45D744D5" w14:textId="77777777" w:rsidR="00FB3596" w:rsidRDefault="00FB3596" w:rsidP="00FB3596"/>
    <w:p w14:paraId="35032339" w14:textId="77777777" w:rsidR="00951E6A" w:rsidRDefault="00951E6A" w:rsidP="00BD64B1">
      <w:pPr>
        <w:pStyle w:val="ListParagraph"/>
        <w:numPr>
          <w:ilvl w:val="0"/>
          <w:numId w:val="1"/>
        </w:numPr>
      </w:pPr>
    </w:p>
    <w:p w14:paraId="67B40D2A" w14:textId="77777777" w:rsidR="00951E6A" w:rsidRDefault="00951E6A" w:rsidP="00BD64B1">
      <w:pPr>
        <w:pStyle w:val="ListParagraph"/>
        <w:numPr>
          <w:ilvl w:val="0"/>
          <w:numId w:val="1"/>
        </w:numPr>
      </w:pPr>
    </w:p>
    <w:p w14:paraId="17BDECFD" w14:textId="77777777" w:rsidR="00BD5978" w:rsidRDefault="00BD5978" w:rsidP="00BD64B1">
      <w:pPr>
        <w:pStyle w:val="ListParagraph"/>
        <w:numPr>
          <w:ilvl w:val="0"/>
          <w:numId w:val="1"/>
        </w:numPr>
      </w:pPr>
    </w:p>
    <w:sectPr w:rsidR="00BD59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F2F3B"/>
    <w:multiLevelType w:val="hybridMultilevel"/>
    <w:tmpl w:val="7FAED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NbM0NzM1NLA0MTVS0lEKTi0uzszPAykwrAUAwFFqOiwAAAA="/>
  </w:docVars>
  <w:rsids>
    <w:rsidRoot w:val="00A21945"/>
    <w:rsid w:val="0012388B"/>
    <w:rsid w:val="00143E4F"/>
    <w:rsid w:val="00292057"/>
    <w:rsid w:val="002E1F3A"/>
    <w:rsid w:val="003253CB"/>
    <w:rsid w:val="004C6092"/>
    <w:rsid w:val="00601E2B"/>
    <w:rsid w:val="00700141"/>
    <w:rsid w:val="00951E6A"/>
    <w:rsid w:val="009A6A77"/>
    <w:rsid w:val="00A21945"/>
    <w:rsid w:val="00B62919"/>
    <w:rsid w:val="00BD5978"/>
    <w:rsid w:val="00BD64B1"/>
    <w:rsid w:val="00D215FB"/>
    <w:rsid w:val="00D918BF"/>
    <w:rsid w:val="00E50DC6"/>
    <w:rsid w:val="00FB3596"/>
    <w:rsid w:val="00FD5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F26DE"/>
  <w15:chartTrackingRefBased/>
  <w15:docId w15:val="{3AB5281E-489B-48C7-91C5-B439F0A9A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56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6</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Sitati [Quality Assurance]</dc:creator>
  <cp:keywords/>
  <dc:description/>
  <cp:lastModifiedBy>Victor Sitati [Quality Assurance]</cp:lastModifiedBy>
  <cp:revision>11</cp:revision>
  <dcterms:created xsi:type="dcterms:W3CDTF">2020-07-01T06:02:00Z</dcterms:created>
  <dcterms:modified xsi:type="dcterms:W3CDTF">2020-07-01T09:17:00Z</dcterms:modified>
</cp:coreProperties>
</file>